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7840C2" w14:textId="77777777" w:rsidR="009B3F81" w:rsidRPr="00326A5E" w:rsidRDefault="00292802">
      <w:pPr>
        <w:spacing w:after="120" w:line="240" w:lineRule="auto"/>
        <w:jc w:val="center"/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  <w:r w:rsidRPr="00326A5E">
        <w:rPr>
          <w:rFonts w:ascii="Times New Roman" w:hAnsi="Times New Roman" w:cs="Times New Roman"/>
          <w:b/>
          <w:bCs/>
          <w:color w:val="FF0000"/>
          <w:sz w:val="32"/>
          <w:szCs w:val="32"/>
        </w:rPr>
        <w:t>End Course Survey</w:t>
      </w:r>
    </w:p>
    <w:p w14:paraId="4D5913BD" w14:textId="3A371CBE" w:rsidR="009B3F81" w:rsidRPr="00326A5E" w:rsidRDefault="00292802" w:rsidP="00326A5E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6A5E">
        <w:rPr>
          <w:rFonts w:ascii="Times New Roman" w:hAnsi="Times New Roman" w:cs="Times New Roman"/>
          <w:b/>
          <w:sz w:val="24"/>
          <w:szCs w:val="24"/>
        </w:rPr>
        <w:t>Course Name:</w:t>
      </w:r>
      <w:r w:rsidRPr="00326A5E">
        <w:rPr>
          <w:rFonts w:ascii="Times New Roman" w:hAnsi="Times New Roman" w:cs="Times New Roman"/>
          <w:sz w:val="24"/>
          <w:szCs w:val="24"/>
        </w:rPr>
        <w:t xml:space="preserve"> </w:t>
      </w:r>
      <w:r w:rsidR="00FB3DA8" w:rsidRPr="00326A5E">
        <w:rPr>
          <w:rFonts w:ascii="Times New Roman" w:hAnsi="Times New Roman" w:cs="Times New Roman"/>
          <w:sz w:val="24"/>
          <w:szCs w:val="24"/>
        </w:rPr>
        <w:t>Full Stack Development</w:t>
      </w:r>
      <w:r w:rsidR="007B6BA8" w:rsidRPr="00326A5E">
        <w:rPr>
          <w:rFonts w:ascii="Times New Roman" w:hAnsi="Times New Roman" w:cs="Times New Roman"/>
          <w:sz w:val="24"/>
          <w:szCs w:val="24"/>
        </w:rPr>
        <w:t xml:space="preserve"> Technologies</w:t>
      </w:r>
      <w:r w:rsidRPr="00326A5E">
        <w:rPr>
          <w:rFonts w:ascii="Times New Roman" w:hAnsi="Times New Roman" w:cs="Times New Roman"/>
          <w:sz w:val="24"/>
          <w:szCs w:val="24"/>
        </w:rPr>
        <w:tab/>
      </w:r>
      <w:r w:rsidRPr="00326A5E">
        <w:rPr>
          <w:rFonts w:ascii="Times New Roman" w:hAnsi="Times New Roman" w:cs="Times New Roman"/>
          <w:sz w:val="24"/>
          <w:szCs w:val="24"/>
        </w:rPr>
        <w:tab/>
      </w:r>
      <w:r w:rsidRPr="00326A5E">
        <w:rPr>
          <w:rFonts w:ascii="Times New Roman" w:hAnsi="Times New Roman" w:cs="Times New Roman"/>
          <w:b/>
          <w:sz w:val="24"/>
          <w:szCs w:val="24"/>
        </w:rPr>
        <w:t>Course Code:</w:t>
      </w:r>
      <w:r w:rsidRPr="00326A5E">
        <w:rPr>
          <w:rFonts w:ascii="Times New Roman" w:hAnsi="Times New Roman" w:cs="Times New Roman"/>
          <w:sz w:val="24"/>
          <w:szCs w:val="24"/>
        </w:rPr>
        <w:t xml:space="preserve"> C</w:t>
      </w:r>
      <w:r w:rsidR="00FB3DA8" w:rsidRPr="00326A5E">
        <w:rPr>
          <w:rFonts w:ascii="Times New Roman" w:hAnsi="Times New Roman" w:cs="Times New Roman"/>
          <w:sz w:val="24"/>
          <w:szCs w:val="24"/>
        </w:rPr>
        <w:t>ET3015B</w:t>
      </w:r>
    </w:p>
    <w:p w14:paraId="1219763E" w14:textId="16A195D5" w:rsidR="00326A5E" w:rsidRPr="00326A5E" w:rsidRDefault="00292802" w:rsidP="00326A5E">
      <w:pPr>
        <w:spacing w:after="120" w:line="24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326A5E">
        <w:rPr>
          <w:rFonts w:ascii="Times New Roman" w:hAnsi="Times New Roman" w:cs="Times New Roman"/>
          <w:sz w:val="24"/>
          <w:szCs w:val="24"/>
        </w:rPr>
        <w:t xml:space="preserve">A.Y. </w:t>
      </w:r>
      <w:r w:rsidR="00FB3DA8" w:rsidRPr="00326A5E">
        <w:rPr>
          <w:rFonts w:ascii="Times New Roman" w:hAnsi="Times New Roman" w:cs="Times New Roman"/>
          <w:sz w:val="24"/>
          <w:szCs w:val="24"/>
        </w:rPr>
        <w:t>202</w:t>
      </w:r>
      <w:r w:rsidR="001C5C90">
        <w:rPr>
          <w:rFonts w:ascii="Times New Roman" w:hAnsi="Times New Roman" w:cs="Times New Roman"/>
          <w:sz w:val="24"/>
          <w:szCs w:val="24"/>
        </w:rPr>
        <w:t>3</w:t>
      </w:r>
      <w:r w:rsidR="00FB3DA8" w:rsidRPr="00326A5E">
        <w:rPr>
          <w:rFonts w:ascii="Times New Roman" w:hAnsi="Times New Roman" w:cs="Times New Roman"/>
          <w:sz w:val="24"/>
          <w:szCs w:val="24"/>
        </w:rPr>
        <w:t>-2</w:t>
      </w:r>
      <w:r w:rsidR="001C5C90">
        <w:rPr>
          <w:rFonts w:ascii="Times New Roman" w:hAnsi="Times New Roman" w:cs="Times New Roman"/>
          <w:sz w:val="24"/>
          <w:szCs w:val="24"/>
        </w:rPr>
        <w:t>4</w:t>
      </w:r>
      <w:r w:rsidRPr="00326A5E">
        <w:rPr>
          <w:rFonts w:ascii="Times New Roman" w:hAnsi="Times New Roman" w:cs="Times New Roman"/>
          <w:sz w:val="24"/>
          <w:szCs w:val="24"/>
        </w:rPr>
        <w:tab/>
        <w:t>T.Y. B.Tech</w:t>
      </w:r>
      <w:r w:rsidRPr="00326A5E">
        <w:rPr>
          <w:rFonts w:ascii="Times New Roman" w:hAnsi="Times New Roman" w:cs="Times New Roman"/>
          <w:sz w:val="24"/>
          <w:szCs w:val="24"/>
        </w:rPr>
        <w:tab/>
      </w:r>
      <w:r w:rsidRPr="00326A5E">
        <w:rPr>
          <w:rFonts w:ascii="Times New Roman" w:hAnsi="Times New Roman" w:cs="Times New Roman"/>
          <w:sz w:val="24"/>
          <w:szCs w:val="24"/>
        </w:rPr>
        <w:tab/>
      </w:r>
      <w:r w:rsidR="00FB3DA8" w:rsidRPr="00326A5E">
        <w:rPr>
          <w:rFonts w:ascii="Times New Roman" w:hAnsi="Times New Roman" w:cs="Times New Roman"/>
          <w:sz w:val="24"/>
          <w:szCs w:val="24"/>
        </w:rPr>
        <w:t>Sem</w:t>
      </w:r>
      <w:r w:rsidRPr="00326A5E">
        <w:rPr>
          <w:rFonts w:ascii="Times New Roman" w:hAnsi="Times New Roman" w:cs="Times New Roman"/>
          <w:sz w:val="24"/>
          <w:szCs w:val="24"/>
        </w:rPr>
        <w:t>ester V</w:t>
      </w:r>
      <w:r w:rsidRPr="00326A5E">
        <w:rPr>
          <w:rFonts w:ascii="Times New Roman" w:hAnsi="Times New Roman" w:cs="Times New Roman"/>
          <w:sz w:val="24"/>
          <w:szCs w:val="24"/>
        </w:rPr>
        <w:tab/>
        <w:t xml:space="preserve">Panel: </w:t>
      </w:r>
    </w:p>
    <w:p w14:paraId="41AE9F9D" w14:textId="77777777" w:rsidR="00326A5E" w:rsidRPr="00326A5E" w:rsidRDefault="00326A5E" w:rsidP="00326A5E">
      <w:pPr>
        <w:spacing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38502AA" w14:textId="632E1496" w:rsidR="009B3F81" w:rsidRPr="00326A5E" w:rsidRDefault="00292802" w:rsidP="00326A5E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6A5E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Pr="00326A5E">
        <w:rPr>
          <w:rFonts w:ascii="Times New Roman" w:hAnsi="Times New Roman" w:cs="Times New Roman"/>
          <w:b/>
          <w:bCs/>
          <w:spacing w:val="2"/>
          <w:sz w:val="24"/>
          <w:szCs w:val="24"/>
        </w:rPr>
        <w:t>a</w:t>
      </w:r>
      <w:r w:rsidRPr="00326A5E">
        <w:rPr>
          <w:rFonts w:ascii="Times New Roman" w:hAnsi="Times New Roman" w:cs="Times New Roman"/>
          <w:b/>
          <w:bCs/>
          <w:spacing w:val="-3"/>
          <w:sz w:val="24"/>
          <w:szCs w:val="24"/>
        </w:rPr>
        <w:t>m</w:t>
      </w:r>
      <w:r w:rsidRPr="00326A5E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326A5E">
        <w:rPr>
          <w:rFonts w:ascii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 w:rsidRPr="00326A5E">
        <w:rPr>
          <w:rFonts w:ascii="Times New Roman" w:hAnsi="Times New Roman" w:cs="Times New Roman"/>
          <w:b/>
          <w:bCs/>
          <w:sz w:val="24"/>
          <w:szCs w:val="24"/>
        </w:rPr>
        <w:t>of</w:t>
      </w:r>
      <w:r w:rsidRPr="00326A5E">
        <w:rPr>
          <w:rFonts w:ascii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 w:rsidRPr="00326A5E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Pr="00326A5E">
        <w:rPr>
          <w:rFonts w:ascii="Times New Roman" w:hAnsi="Times New Roman" w:cs="Times New Roman"/>
          <w:b/>
          <w:bCs/>
          <w:spacing w:val="-1"/>
          <w:sz w:val="24"/>
          <w:szCs w:val="24"/>
        </w:rPr>
        <w:t>C</w:t>
      </w:r>
      <w:r w:rsidRPr="00326A5E">
        <w:rPr>
          <w:rFonts w:ascii="Times New Roman" w:hAnsi="Times New Roman" w:cs="Times New Roman"/>
          <w:b/>
          <w:bCs/>
          <w:sz w:val="24"/>
          <w:szCs w:val="24"/>
        </w:rPr>
        <w:t>o</w:t>
      </w:r>
      <w:r w:rsidRPr="00326A5E">
        <w:rPr>
          <w:rFonts w:ascii="Times New Roman" w:hAnsi="Times New Roman" w:cs="Times New Roman"/>
          <w:b/>
          <w:bCs/>
          <w:spacing w:val="1"/>
          <w:sz w:val="24"/>
          <w:szCs w:val="24"/>
        </w:rPr>
        <w:t>u</w:t>
      </w:r>
      <w:r w:rsidRPr="00326A5E">
        <w:rPr>
          <w:rFonts w:ascii="Times New Roman" w:hAnsi="Times New Roman" w:cs="Times New Roman"/>
          <w:b/>
          <w:bCs/>
          <w:spacing w:val="-1"/>
          <w:sz w:val="24"/>
          <w:szCs w:val="24"/>
        </w:rPr>
        <w:t>r</w:t>
      </w:r>
      <w:r w:rsidRPr="00326A5E">
        <w:rPr>
          <w:rFonts w:ascii="Times New Roman" w:hAnsi="Times New Roman" w:cs="Times New Roman"/>
          <w:b/>
          <w:bCs/>
          <w:sz w:val="24"/>
          <w:szCs w:val="24"/>
        </w:rPr>
        <w:t>se</w:t>
      </w:r>
      <w:r w:rsidRPr="00326A5E">
        <w:rPr>
          <w:rFonts w:ascii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 w:rsidRPr="00326A5E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Pr="00326A5E">
        <w:rPr>
          <w:rFonts w:ascii="Times New Roman" w:hAnsi="Times New Roman" w:cs="Times New Roman"/>
          <w:b/>
          <w:bCs/>
          <w:spacing w:val="1"/>
          <w:sz w:val="24"/>
          <w:szCs w:val="24"/>
        </w:rPr>
        <w:t>e</w:t>
      </w:r>
      <w:r w:rsidRPr="00326A5E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326A5E">
        <w:rPr>
          <w:rFonts w:ascii="Times New Roman" w:hAnsi="Times New Roman" w:cs="Times New Roman"/>
          <w:b/>
          <w:bCs/>
          <w:spacing w:val="-1"/>
          <w:sz w:val="24"/>
          <w:szCs w:val="24"/>
        </w:rPr>
        <w:t>c</w:t>
      </w:r>
      <w:r w:rsidRPr="00326A5E">
        <w:rPr>
          <w:rFonts w:ascii="Times New Roman" w:hAnsi="Times New Roman" w:cs="Times New Roman"/>
          <w:b/>
          <w:bCs/>
          <w:spacing w:val="1"/>
          <w:sz w:val="24"/>
          <w:szCs w:val="24"/>
        </w:rPr>
        <w:t>h</w:t>
      </w:r>
      <w:r w:rsidRPr="00326A5E">
        <w:rPr>
          <w:rFonts w:ascii="Times New Roman" w:hAnsi="Times New Roman" w:cs="Times New Roman"/>
          <w:b/>
          <w:bCs/>
          <w:spacing w:val="-1"/>
          <w:sz w:val="24"/>
          <w:szCs w:val="24"/>
        </w:rPr>
        <w:t>er</w:t>
      </w:r>
      <w:r w:rsidRPr="00326A5E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326A5E">
        <w:rPr>
          <w:rFonts w:ascii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 w:rsidRPr="00326A5E">
        <w:rPr>
          <w:rFonts w:ascii="Times New Roman" w:hAnsi="Times New Roman" w:cs="Times New Roman"/>
          <w:sz w:val="24"/>
          <w:szCs w:val="24"/>
        </w:rPr>
        <w:t xml:space="preserve">Prof. </w:t>
      </w:r>
      <w:r w:rsidR="005B3E05" w:rsidRPr="00326A5E">
        <w:rPr>
          <w:rFonts w:ascii="Times New Roman" w:hAnsi="Times New Roman" w:cs="Times New Roman"/>
          <w:sz w:val="24"/>
          <w:szCs w:val="24"/>
        </w:rPr>
        <w:t>Dipali Baviskar</w:t>
      </w:r>
    </w:p>
    <w:p w14:paraId="79D8B46D" w14:textId="77777777" w:rsidR="00326A5E" w:rsidRPr="00326A5E" w:rsidRDefault="00326A5E" w:rsidP="00326A5E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1353"/>
        <w:gridCol w:w="1956"/>
        <w:gridCol w:w="2333"/>
        <w:gridCol w:w="850"/>
        <w:gridCol w:w="709"/>
        <w:gridCol w:w="1072"/>
      </w:tblGrid>
      <w:tr w:rsidR="00FB3DA8" w:rsidRPr="00326A5E" w14:paraId="0358F9C1" w14:textId="762D91C7" w:rsidTr="006A04F1">
        <w:trPr>
          <w:trHeight w:val="20"/>
          <w:jc w:val="center"/>
        </w:trPr>
        <w:tc>
          <w:tcPr>
            <w:tcW w:w="562" w:type="dxa"/>
          </w:tcPr>
          <w:p w14:paraId="317E6ED8" w14:textId="77777777" w:rsidR="00FB3DA8" w:rsidRPr="006A04F1" w:rsidRDefault="00FB3DA8" w:rsidP="006A04F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A04F1">
              <w:rPr>
                <w:rFonts w:ascii="Times New Roman" w:hAnsi="Times New Roman" w:cs="Times New Roman"/>
                <w:b/>
                <w:bCs/>
              </w:rPr>
              <w:t>Sr. No.</w:t>
            </w:r>
          </w:p>
        </w:tc>
        <w:tc>
          <w:tcPr>
            <w:tcW w:w="1353" w:type="dxa"/>
          </w:tcPr>
          <w:p w14:paraId="5A6F1714" w14:textId="77777777" w:rsidR="00FB3DA8" w:rsidRPr="006A04F1" w:rsidRDefault="00FB3DA8" w:rsidP="006A04F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A04F1">
              <w:rPr>
                <w:rFonts w:ascii="Times New Roman" w:hAnsi="Times New Roman" w:cs="Times New Roman"/>
                <w:b/>
                <w:bCs/>
              </w:rPr>
              <w:t>Relevance to CO</w:t>
            </w:r>
          </w:p>
        </w:tc>
        <w:tc>
          <w:tcPr>
            <w:tcW w:w="4289" w:type="dxa"/>
            <w:gridSpan w:val="2"/>
          </w:tcPr>
          <w:p w14:paraId="72D54676" w14:textId="77777777" w:rsidR="00FB3DA8" w:rsidRPr="006A04F1" w:rsidRDefault="00FB3DA8" w:rsidP="006A04F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A04F1">
              <w:rPr>
                <w:rFonts w:ascii="Times New Roman" w:hAnsi="Times New Roman" w:cs="Times New Roman"/>
                <w:b/>
                <w:bCs/>
              </w:rPr>
              <w:t>Questions</w:t>
            </w:r>
          </w:p>
        </w:tc>
        <w:tc>
          <w:tcPr>
            <w:tcW w:w="850" w:type="dxa"/>
          </w:tcPr>
          <w:p w14:paraId="7AFD01CB" w14:textId="77777777" w:rsidR="00FB3DA8" w:rsidRPr="006A04F1" w:rsidRDefault="00FB3DA8" w:rsidP="006A04F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A04F1">
              <w:rPr>
                <w:rFonts w:ascii="Times New Roman" w:hAnsi="Times New Roman" w:cs="Times New Roman"/>
                <w:b/>
                <w:bCs/>
              </w:rPr>
              <w:t>Yes</w:t>
            </w:r>
          </w:p>
        </w:tc>
        <w:tc>
          <w:tcPr>
            <w:tcW w:w="709" w:type="dxa"/>
          </w:tcPr>
          <w:p w14:paraId="573ABC5C" w14:textId="77777777" w:rsidR="00FB3DA8" w:rsidRPr="006A04F1" w:rsidRDefault="00FB3DA8" w:rsidP="006A04F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A04F1">
              <w:rPr>
                <w:rFonts w:ascii="Times New Roman" w:hAnsi="Times New Roman" w:cs="Times New Roman"/>
                <w:b/>
                <w:bCs/>
              </w:rPr>
              <w:t>No</w:t>
            </w:r>
          </w:p>
        </w:tc>
        <w:tc>
          <w:tcPr>
            <w:tcW w:w="1072" w:type="dxa"/>
            <w:tcBorders>
              <w:top w:val="single" w:sz="4" w:space="0" w:color="000001"/>
              <w:left w:val="single" w:sz="4" w:space="0" w:color="000001"/>
              <w:bottom w:val="single" w:sz="4" w:space="0" w:color="auto"/>
              <w:right w:val="single" w:sz="4" w:space="0" w:color="000001"/>
            </w:tcBorders>
            <w:shd w:val="clear" w:color="auto" w:fill="auto"/>
          </w:tcPr>
          <w:p w14:paraId="14FEA4AC" w14:textId="6423DA04" w:rsidR="00FB3DA8" w:rsidRPr="006A04F1" w:rsidRDefault="00FB3DA8" w:rsidP="006A04F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A04F1">
              <w:rPr>
                <w:rFonts w:ascii="Times New Roman" w:hAnsi="Times New Roman" w:cs="Times New Roman"/>
                <w:b/>
                <w:bCs/>
              </w:rPr>
              <w:t>Maybe</w:t>
            </w:r>
          </w:p>
        </w:tc>
      </w:tr>
      <w:tr w:rsidR="00FB3DA8" w:rsidRPr="00326A5E" w14:paraId="30F27CB9" w14:textId="6F4118D1" w:rsidTr="00326A5E">
        <w:trPr>
          <w:trHeight w:val="20"/>
          <w:jc w:val="center"/>
        </w:trPr>
        <w:tc>
          <w:tcPr>
            <w:tcW w:w="562" w:type="dxa"/>
          </w:tcPr>
          <w:p w14:paraId="07721CE9" w14:textId="77777777" w:rsidR="00FB3DA8" w:rsidRPr="00326A5E" w:rsidRDefault="00FB3DA8" w:rsidP="005B3E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6A5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53" w:type="dxa"/>
          </w:tcPr>
          <w:p w14:paraId="3FCBC82C" w14:textId="77777777" w:rsidR="00FB3DA8" w:rsidRPr="00326A5E" w:rsidRDefault="00FB3DA8" w:rsidP="005B3E05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07CB1C4D" w14:textId="77777777" w:rsidR="00FB3DA8" w:rsidRPr="00326A5E" w:rsidRDefault="00FB3DA8" w:rsidP="005B3E05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26A5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1</w:t>
            </w:r>
          </w:p>
        </w:tc>
        <w:tc>
          <w:tcPr>
            <w:tcW w:w="4289" w:type="dxa"/>
            <w:gridSpan w:val="2"/>
          </w:tcPr>
          <w:p w14:paraId="00DD40F0" w14:textId="09BD7500" w:rsidR="00FB3DA8" w:rsidRPr="00326A5E" w:rsidRDefault="00FB3DA8" w:rsidP="005B3E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6A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re you able </w:t>
            </w:r>
            <w:r w:rsidR="0059377B" w:rsidRPr="00326A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 design and develop dynamic and responsive web pages using Bootstrap HTML and CSS</w:t>
            </w:r>
            <w:r w:rsidRPr="00326A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?</w:t>
            </w:r>
          </w:p>
        </w:tc>
        <w:tc>
          <w:tcPr>
            <w:tcW w:w="850" w:type="dxa"/>
            <w:vAlign w:val="center"/>
          </w:tcPr>
          <w:p w14:paraId="4310EB6A" w14:textId="1164430F" w:rsidR="00FB3DA8" w:rsidRPr="00326A5E" w:rsidRDefault="003A5F7F" w:rsidP="005B3E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709" w:type="dxa"/>
            <w:vAlign w:val="center"/>
          </w:tcPr>
          <w:p w14:paraId="7B240C22" w14:textId="2F87B0A7" w:rsidR="00FB3DA8" w:rsidRPr="00326A5E" w:rsidRDefault="00FB3DA8" w:rsidP="005B3E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14:paraId="06DF1420" w14:textId="20030947" w:rsidR="00FB3DA8" w:rsidRPr="00326A5E" w:rsidRDefault="00FB3DA8" w:rsidP="005B3E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B3DA8" w:rsidRPr="00326A5E" w14:paraId="4783D5D7" w14:textId="7A1078EF" w:rsidTr="00326A5E">
        <w:trPr>
          <w:trHeight w:val="20"/>
          <w:jc w:val="center"/>
        </w:trPr>
        <w:tc>
          <w:tcPr>
            <w:tcW w:w="562" w:type="dxa"/>
          </w:tcPr>
          <w:p w14:paraId="666A9136" w14:textId="77777777" w:rsidR="00FB3DA8" w:rsidRPr="00326A5E" w:rsidRDefault="00FB3DA8" w:rsidP="005B3E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6A5E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353" w:type="dxa"/>
            <w:vMerge w:val="restart"/>
          </w:tcPr>
          <w:p w14:paraId="2151A07B" w14:textId="77777777" w:rsidR="00FB3DA8" w:rsidRPr="00326A5E" w:rsidRDefault="00FB3DA8" w:rsidP="005B3E05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53865CAF" w14:textId="77777777" w:rsidR="00FB3DA8" w:rsidRPr="00326A5E" w:rsidRDefault="00FB3DA8" w:rsidP="005B3E05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26A5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2</w:t>
            </w:r>
          </w:p>
        </w:tc>
        <w:tc>
          <w:tcPr>
            <w:tcW w:w="4289" w:type="dxa"/>
            <w:gridSpan w:val="2"/>
          </w:tcPr>
          <w:p w14:paraId="300C315C" w14:textId="0611A6D8" w:rsidR="00FB3DA8" w:rsidRPr="00326A5E" w:rsidRDefault="00FB3DA8" w:rsidP="005B3E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hanging="10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6A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59377B" w:rsidRPr="00326A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123F57" w:rsidRPr="00326A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o you understand the importance of appropriate frontend technologies for responsive User Interface (UI) development?</w:t>
            </w:r>
          </w:p>
        </w:tc>
        <w:tc>
          <w:tcPr>
            <w:tcW w:w="850" w:type="dxa"/>
            <w:vAlign w:val="center"/>
          </w:tcPr>
          <w:p w14:paraId="5ECE762E" w14:textId="5B7C1904" w:rsidR="00FB3DA8" w:rsidRPr="00326A5E" w:rsidRDefault="003A5F7F" w:rsidP="005B3E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709" w:type="dxa"/>
            <w:vAlign w:val="center"/>
          </w:tcPr>
          <w:p w14:paraId="3198A1CC" w14:textId="70EE84FE" w:rsidR="00FB3DA8" w:rsidRPr="00326A5E" w:rsidRDefault="00FB3DA8" w:rsidP="005B3E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right w:val="single" w:sz="4" w:space="0" w:color="000001"/>
            </w:tcBorders>
            <w:vAlign w:val="center"/>
          </w:tcPr>
          <w:p w14:paraId="5061C957" w14:textId="1D376370" w:rsidR="00FB3DA8" w:rsidRPr="00326A5E" w:rsidRDefault="00FB3DA8" w:rsidP="005B3E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B3DA8" w:rsidRPr="00326A5E" w14:paraId="0C8806F4" w14:textId="43055B53" w:rsidTr="00326A5E">
        <w:trPr>
          <w:trHeight w:val="20"/>
          <w:jc w:val="center"/>
        </w:trPr>
        <w:tc>
          <w:tcPr>
            <w:tcW w:w="562" w:type="dxa"/>
          </w:tcPr>
          <w:p w14:paraId="27AF84EE" w14:textId="77777777" w:rsidR="00FB3DA8" w:rsidRPr="00326A5E" w:rsidRDefault="00FB3DA8" w:rsidP="005B3E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6A5E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53" w:type="dxa"/>
            <w:vMerge/>
          </w:tcPr>
          <w:p w14:paraId="138B608D" w14:textId="77777777" w:rsidR="00FB3DA8" w:rsidRPr="00326A5E" w:rsidRDefault="00FB3DA8" w:rsidP="005B3E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89" w:type="dxa"/>
            <w:gridSpan w:val="2"/>
          </w:tcPr>
          <w:p w14:paraId="5B68BAFD" w14:textId="1997D391" w:rsidR="00FB3DA8" w:rsidRPr="00326A5E" w:rsidRDefault="00123F57" w:rsidP="005B3E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6A5E">
              <w:rPr>
                <w:rFonts w:ascii="Times New Roman" w:eastAsia="Times New Roman" w:hAnsi="Times New Roman" w:cs="Times New Roman"/>
                <w:sz w:val="24"/>
                <w:szCs w:val="24"/>
              </w:rPr>
              <w:t>Are you able to use JavaScript for client-side form validation?</w:t>
            </w:r>
          </w:p>
        </w:tc>
        <w:tc>
          <w:tcPr>
            <w:tcW w:w="850" w:type="dxa"/>
            <w:vAlign w:val="center"/>
          </w:tcPr>
          <w:p w14:paraId="5BDA6CD3" w14:textId="498621F3" w:rsidR="00FB3DA8" w:rsidRPr="00326A5E" w:rsidRDefault="003A5F7F" w:rsidP="005B3E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709" w:type="dxa"/>
            <w:vAlign w:val="center"/>
          </w:tcPr>
          <w:p w14:paraId="658DD096" w14:textId="495EDBAE" w:rsidR="00FB3DA8" w:rsidRPr="00326A5E" w:rsidRDefault="00FB3DA8" w:rsidP="005B3E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right w:val="single" w:sz="4" w:space="0" w:color="000001"/>
            </w:tcBorders>
            <w:vAlign w:val="center"/>
          </w:tcPr>
          <w:p w14:paraId="0EAE42BF" w14:textId="4FDF6CD4" w:rsidR="00FB3DA8" w:rsidRPr="00326A5E" w:rsidRDefault="00FB3DA8" w:rsidP="005B3E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F594F" w:rsidRPr="00326A5E" w14:paraId="1C5CCC7B" w14:textId="2F1CDD1B" w:rsidTr="00326A5E">
        <w:trPr>
          <w:trHeight w:val="20"/>
          <w:jc w:val="center"/>
        </w:trPr>
        <w:tc>
          <w:tcPr>
            <w:tcW w:w="562" w:type="dxa"/>
          </w:tcPr>
          <w:p w14:paraId="597F66CD" w14:textId="77777777" w:rsidR="00EF594F" w:rsidRPr="00326A5E" w:rsidRDefault="00EF594F" w:rsidP="005B3E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6A5E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53" w:type="dxa"/>
            <w:vMerge w:val="restart"/>
          </w:tcPr>
          <w:p w14:paraId="0797AE1A" w14:textId="77777777" w:rsidR="00EF594F" w:rsidRPr="00326A5E" w:rsidRDefault="00EF594F" w:rsidP="005B3E05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60FED6F0" w14:textId="77777777" w:rsidR="00EF594F" w:rsidRPr="00326A5E" w:rsidRDefault="00EF594F" w:rsidP="005B3E05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26A5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3</w:t>
            </w:r>
          </w:p>
        </w:tc>
        <w:tc>
          <w:tcPr>
            <w:tcW w:w="4289" w:type="dxa"/>
            <w:gridSpan w:val="2"/>
          </w:tcPr>
          <w:p w14:paraId="322B8279" w14:textId="1D4ED25A" w:rsidR="00EF594F" w:rsidRPr="00326A5E" w:rsidRDefault="00EF594F" w:rsidP="005B3E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6A5E">
              <w:rPr>
                <w:rFonts w:ascii="Times New Roman" w:eastAsia="Times New Roman" w:hAnsi="Times New Roman" w:cs="Times New Roman"/>
                <w:sz w:val="24"/>
                <w:szCs w:val="24"/>
              </w:rPr>
              <w:t>Do you understand the advantages and use of various technology stacks for end-to-end web application development?</w:t>
            </w:r>
          </w:p>
        </w:tc>
        <w:tc>
          <w:tcPr>
            <w:tcW w:w="850" w:type="dxa"/>
            <w:vAlign w:val="center"/>
          </w:tcPr>
          <w:p w14:paraId="4A392BE8" w14:textId="5C3D4E5D" w:rsidR="00EF594F" w:rsidRPr="00326A5E" w:rsidRDefault="003A5F7F" w:rsidP="005B3E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709" w:type="dxa"/>
            <w:vAlign w:val="center"/>
          </w:tcPr>
          <w:p w14:paraId="0E5635DB" w14:textId="2ACB0C1C" w:rsidR="00EF594F" w:rsidRPr="00326A5E" w:rsidRDefault="00EF594F" w:rsidP="005B3E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right w:val="single" w:sz="4" w:space="0" w:color="000001"/>
            </w:tcBorders>
            <w:vAlign w:val="center"/>
          </w:tcPr>
          <w:p w14:paraId="08BA3703" w14:textId="464D9E9F" w:rsidR="00EF594F" w:rsidRPr="00326A5E" w:rsidRDefault="00EF594F" w:rsidP="005B3E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F594F" w:rsidRPr="00326A5E" w14:paraId="7B6D4A9A" w14:textId="224A45C8" w:rsidTr="00326A5E">
        <w:trPr>
          <w:trHeight w:val="20"/>
          <w:jc w:val="center"/>
        </w:trPr>
        <w:tc>
          <w:tcPr>
            <w:tcW w:w="562" w:type="dxa"/>
          </w:tcPr>
          <w:p w14:paraId="2F1D4DD2" w14:textId="77777777" w:rsidR="00EF594F" w:rsidRPr="00326A5E" w:rsidRDefault="00EF594F" w:rsidP="005B3E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6A5E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353" w:type="dxa"/>
            <w:vMerge/>
          </w:tcPr>
          <w:p w14:paraId="123F418A" w14:textId="77777777" w:rsidR="00EF594F" w:rsidRPr="00326A5E" w:rsidRDefault="00EF594F" w:rsidP="005B3E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89" w:type="dxa"/>
            <w:gridSpan w:val="2"/>
          </w:tcPr>
          <w:p w14:paraId="7367F4C7" w14:textId="4B0007CE" w:rsidR="00EF594F" w:rsidRPr="00326A5E" w:rsidRDefault="00EF594F" w:rsidP="005B3E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6A5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re you able to implement CRUD (Create, Update and Delete) operations using PHP-MySQL and /or MERN stack? </w:t>
            </w:r>
          </w:p>
        </w:tc>
        <w:tc>
          <w:tcPr>
            <w:tcW w:w="850" w:type="dxa"/>
            <w:vAlign w:val="center"/>
          </w:tcPr>
          <w:p w14:paraId="7626614A" w14:textId="36F4392D" w:rsidR="00EF594F" w:rsidRPr="00326A5E" w:rsidRDefault="003A5F7F" w:rsidP="005B3E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709" w:type="dxa"/>
            <w:vAlign w:val="center"/>
          </w:tcPr>
          <w:p w14:paraId="396F3C69" w14:textId="69939954" w:rsidR="00EF594F" w:rsidRPr="00326A5E" w:rsidRDefault="00EF594F" w:rsidP="005B3E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right w:val="single" w:sz="4" w:space="0" w:color="000001"/>
            </w:tcBorders>
            <w:vAlign w:val="center"/>
          </w:tcPr>
          <w:p w14:paraId="3DFC24C4" w14:textId="6B2445B8" w:rsidR="00EF594F" w:rsidRPr="00326A5E" w:rsidRDefault="00EF594F" w:rsidP="005B3E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F594F" w:rsidRPr="00326A5E" w14:paraId="4FFFE44F" w14:textId="77777777" w:rsidTr="00326A5E">
        <w:trPr>
          <w:trHeight w:val="20"/>
          <w:jc w:val="center"/>
        </w:trPr>
        <w:tc>
          <w:tcPr>
            <w:tcW w:w="562" w:type="dxa"/>
          </w:tcPr>
          <w:p w14:paraId="1C6ED28A" w14:textId="77777777" w:rsidR="00EF594F" w:rsidRPr="00326A5E" w:rsidRDefault="00EF594F" w:rsidP="005B3E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3" w:type="dxa"/>
            <w:vMerge/>
          </w:tcPr>
          <w:p w14:paraId="628FAEE7" w14:textId="77777777" w:rsidR="00EF594F" w:rsidRPr="00326A5E" w:rsidRDefault="00EF594F" w:rsidP="005B3E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89" w:type="dxa"/>
            <w:gridSpan w:val="2"/>
          </w:tcPr>
          <w:p w14:paraId="3D35CBA7" w14:textId="121CAE8E" w:rsidR="00EF594F" w:rsidRPr="00326A5E" w:rsidRDefault="00EF594F" w:rsidP="005B3E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6A5E">
              <w:rPr>
                <w:rFonts w:ascii="Times New Roman" w:eastAsia="Times New Roman" w:hAnsi="Times New Roman" w:cs="Times New Roman"/>
                <w:sz w:val="24"/>
                <w:szCs w:val="24"/>
              </w:rPr>
              <w:t>Are you able to handle cookies and sessions using PhP?</w:t>
            </w:r>
          </w:p>
        </w:tc>
        <w:tc>
          <w:tcPr>
            <w:tcW w:w="850" w:type="dxa"/>
            <w:vAlign w:val="center"/>
          </w:tcPr>
          <w:p w14:paraId="53D2A98C" w14:textId="524242B2" w:rsidR="00EF594F" w:rsidRPr="00326A5E" w:rsidRDefault="003A5F7F" w:rsidP="005B3E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709" w:type="dxa"/>
            <w:vAlign w:val="center"/>
          </w:tcPr>
          <w:p w14:paraId="53BF3E91" w14:textId="77777777" w:rsidR="00EF594F" w:rsidRPr="00326A5E" w:rsidRDefault="00EF594F" w:rsidP="005B3E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right w:val="single" w:sz="4" w:space="0" w:color="000001"/>
            </w:tcBorders>
            <w:vAlign w:val="center"/>
          </w:tcPr>
          <w:p w14:paraId="6AD0314A" w14:textId="77777777" w:rsidR="00EF594F" w:rsidRPr="00326A5E" w:rsidRDefault="00EF594F" w:rsidP="005B3E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B3DA8" w:rsidRPr="00326A5E" w14:paraId="1EEC81F2" w14:textId="5DDEFC4F" w:rsidTr="00326A5E">
        <w:trPr>
          <w:trHeight w:val="20"/>
          <w:jc w:val="center"/>
        </w:trPr>
        <w:tc>
          <w:tcPr>
            <w:tcW w:w="562" w:type="dxa"/>
          </w:tcPr>
          <w:p w14:paraId="15C6F23E" w14:textId="77777777" w:rsidR="00FB3DA8" w:rsidRPr="00326A5E" w:rsidRDefault="00FB3DA8" w:rsidP="005B3E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6A5E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353" w:type="dxa"/>
            <w:vMerge w:val="restart"/>
          </w:tcPr>
          <w:p w14:paraId="0C4800E1" w14:textId="10E914E0" w:rsidR="00FB3DA8" w:rsidRPr="00326A5E" w:rsidRDefault="00EF594F" w:rsidP="00EF59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6A5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4</w:t>
            </w:r>
          </w:p>
        </w:tc>
        <w:tc>
          <w:tcPr>
            <w:tcW w:w="4289" w:type="dxa"/>
            <w:gridSpan w:val="2"/>
          </w:tcPr>
          <w:p w14:paraId="2BE30893" w14:textId="45E4D50A" w:rsidR="00FB3DA8" w:rsidRPr="00326A5E" w:rsidRDefault="00FB3DA8" w:rsidP="005B3E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6A5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re you able to use various CMS (Content Management Systems) like </w:t>
            </w:r>
            <w:r w:rsidR="00EF594F" w:rsidRPr="00326A5E">
              <w:rPr>
                <w:rFonts w:ascii="Times New Roman" w:eastAsia="Times New Roman" w:hAnsi="Times New Roman" w:cs="Times New Roman"/>
                <w:sz w:val="24"/>
                <w:szCs w:val="24"/>
              </w:rPr>
              <w:t>WordPress</w:t>
            </w:r>
            <w:r w:rsidRPr="00326A5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EF594F" w:rsidRPr="00326A5E">
              <w:rPr>
                <w:rFonts w:ascii="Times New Roman" w:eastAsia="Times New Roman" w:hAnsi="Times New Roman" w:cs="Times New Roman"/>
                <w:sz w:val="24"/>
                <w:szCs w:val="24"/>
              </w:rPr>
              <w:t>Weebly, Bolt</w:t>
            </w:r>
            <w:r w:rsidRPr="00326A5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Wix </w:t>
            </w:r>
            <w:r w:rsidR="00EF594F" w:rsidRPr="00326A5E">
              <w:rPr>
                <w:rFonts w:ascii="Times New Roman" w:eastAsia="Times New Roman" w:hAnsi="Times New Roman" w:cs="Times New Roman"/>
                <w:sz w:val="24"/>
                <w:szCs w:val="24"/>
              </w:rPr>
              <w:t>and Drupal to host and build your own website?</w:t>
            </w:r>
          </w:p>
        </w:tc>
        <w:tc>
          <w:tcPr>
            <w:tcW w:w="850" w:type="dxa"/>
            <w:vAlign w:val="center"/>
          </w:tcPr>
          <w:p w14:paraId="3FCCC6EB" w14:textId="53058E37" w:rsidR="00FB3DA8" w:rsidRPr="00326A5E" w:rsidRDefault="003A5F7F" w:rsidP="005B3E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709" w:type="dxa"/>
            <w:vAlign w:val="center"/>
          </w:tcPr>
          <w:p w14:paraId="2DF80535" w14:textId="7A2C7754" w:rsidR="00FB3DA8" w:rsidRPr="00326A5E" w:rsidRDefault="00FB3DA8" w:rsidP="005B3E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right w:val="single" w:sz="4" w:space="0" w:color="000001"/>
            </w:tcBorders>
            <w:vAlign w:val="center"/>
          </w:tcPr>
          <w:p w14:paraId="6431BC7B" w14:textId="228C447F" w:rsidR="00FB3DA8" w:rsidRPr="00326A5E" w:rsidRDefault="00FB3DA8" w:rsidP="005B3E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B3DA8" w:rsidRPr="00326A5E" w14:paraId="5CEFD0AF" w14:textId="784BD9D1" w:rsidTr="00326A5E">
        <w:trPr>
          <w:trHeight w:val="20"/>
          <w:jc w:val="center"/>
        </w:trPr>
        <w:tc>
          <w:tcPr>
            <w:tcW w:w="562" w:type="dxa"/>
            <w:tcBorders>
              <w:bottom w:val="single" w:sz="4" w:space="0" w:color="auto"/>
            </w:tcBorders>
          </w:tcPr>
          <w:p w14:paraId="7241E386" w14:textId="77777777" w:rsidR="00FB3DA8" w:rsidRPr="00326A5E" w:rsidRDefault="00FB3DA8" w:rsidP="005B3E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6A5E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353" w:type="dxa"/>
            <w:vMerge/>
            <w:tcBorders>
              <w:bottom w:val="single" w:sz="4" w:space="0" w:color="auto"/>
            </w:tcBorders>
          </w:tcPr>
          <w:p w14:paraId="64C277E0" w14:textId="77777777" w:rsidR="00FB3DA8" w:rsidRPr="00326A5E" w:rsidRDefault="00FB3DA8" w:rsidP="005B3E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289" w:type="dxa"/>
            <w:gridSpan w:val="2"/>
            <w:tcBorders>
              <w:bottom w:val="single" w:sz="4" w:space="0" w:color="auto"/>
            </w:tcBorders>
          </w:tcPr>
          <w:p w14:paraId="137DB14E" w14:textId="62932472" w:rsidR="00FB3DA8" w:rsidRPr="00326A5E" w:rsidRDefault="00FB3DA8" w:rsidP="005B3E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6A5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re you able to </w:t>
            </w:r>
            <w:r w:rsidR="00EF594F" w:rsidRPr="00326A5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sign, develop and deploy any real-world web-based </w:t>
            </w:r>
            <w:r w:rsidR="00EF594F" w:rsidRPr="00326A5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application as a Full Stack Development application?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5807CA83" w14:textId="172DAEDF" w:rsidR="00FB3DA8" w:rsidRPr="00326A5E" w:rsidRDefault="003A5F7F" w:rsidP="005B3E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Yes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3DF0E0E0" w14:textId="1E5C366D" w:rsidR="00FB3DA8" w:rsidRPr="00326A5E" w:rsidRDefault="00FB3DA8" w:rsidP="005B3E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bottom w:val="single" w:sz="4" w:space="0" w:color="auto"/>
              <w:right w:val="single" w:sz="4" w:space="0" w:color="000001"/>
            </w:tcBorders>
            <w:vAlign w:val="center"/>
          </w:tcPr>
          <w:p w14:paraId="44C0FF6A" w14:textId="4696B2F5" w:rsidR="00FB3DA8" w:rsidRPr="00326A5E" w:rsidRDefault="00FB3DA8" w:rsidP="005B3E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B3DA8" w:rsidRPr="00326A5E" w14:paraId="18B242C0" w14:textId="665F42A6" w:rsidTr="00326A5E">
        <w:tblPrEx>
          <w:tblBorders>
            <w:top w:val="nil"/>
            <w:left w:val="nil"/>
            <w:bottom w:val="nil"/>
            <w:right w:val="nil"/>
            <w:insideH w:val="nil"/>
            <w:insideV w:val="nil"/>
          </w:tblBorders>
        </w:tblPrEx>
        <w:trPr>
          <w:trHeight w:val="20"/>
          <w:jc w:val="center"/>
        </w:trPr>
        <w:tc>
          <w:tcPr>
            <w:tcW w:w="38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5A535" w14:textId="77777777" w:rsidR="00FB3DA8" w:rsidRPr="00326A5E" w:rsidRDefault="00FB3DA8" w:rsidP="005B3E05">
            <w:pPr>
              <w:spacing w:after="3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0" w:name="_heading=h.gjdgxs" w:colFirst="0" w:colLast="0"/>
            <w:bookmarkEnd w:id="0"/>
            <w:r w:rsidRPr="00326A5E">
              <w:rPr>
                <w:rFonts w:ascii="Times New Roman" w:eastAsia="Times New Roman" w:hAnsi="Times New Roman" w:cs="Times New Roman"/>
                <w:sz w:val="24"/>
                <w:szCs w:val="24"/>
              </w:rPr>
              <w:t>Student Name:</w:t>
            </w:r>
          </w:p>
          <w:p w14:paraId="7A3FE813" w14:textId="584FCA3E" w:rsidR="00FB3DA8" w:rsidRPr="00326A5E" w:rsidRDefault="003A5F7F" w:rsidP="005B3E05">
            <w:pPr>
              <w:spacing w:after="3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mar Khakhkhar</w:t>
            </w:r>
          </w:p>
          <w:p w14:paraId="00B70AA1" w14:textId="5FF734ED" w:rsidR="00FB3DA8" w:rsidRPr="00326A5E" w:rsidRDefault="00FB3DA8" w:rsidP="005B3E05">
            <w:pPr>
              <w:tabs>
                <w:tab w:val="left" w:pos="4065"/>
              </w:tabs>
              <w:spacing w:after="3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6A5E">
              <w:rPr>
                <w:rFonts w:ascii="Times New Roman" w:eastAsia="Times New Roman" w:hAnsi="Times New Roman" w:cs="Times New Roman"/>
                <w:sz w:val="24"/>
                <w:szCs w:val="24"/>
              </w:rPr>
              <w:t>Sign:</w:t>
            </w:r>
            <w:r w:rsidR="003A5F7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igitally Signed</w:t>
            </w:r>
            <w:r w:rsidRPr="00326A5E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38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F815B" w14:textId="6519E5B6" w:rsidR="00FB3DA8" w:rsidRPr="00326A5E" w:rsidRDefault="00FB3DA8" w:rsidP="005B3E05">
            <w:pPr>
              <w:spacing w:after="3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6A5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te: </w:t>
            </w:r>
            <w:r w:rsidR="003A5F7F">
              <w:rPr>
                <w:rFonts w:ascii="Times New Roman" w:eastAsia="Times New Roman" w:hAnsi="Times New Roman" w:cs="Times New Roman"/>
                <w:sz w:val="24"/>
                <w:szCs w:val="24"/>
              </w:rPr>
              <w:t>1/12/2023</w:t>
            </w:r>
          </w:p>
        </w:tc>
        <w:tc>
          <w:tcPr>
            <w:tcW w:w="1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AD588" w14:textId="77777777" w:rsidR="00FB3DA8" w:rsidRPr="00326A5E" w:rsidRDefault="00FB3DA8" w:rsidP="005B3E05">
            <w:pPr>
              <w:spacing w:after="3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3B391C94" w14:textId="77777777" w:rsidR="009B3F81" w:rsidRPr="00326A5E" w:rsidRDefault="009B3F81">
      <w:pPr>
        <w:widowControl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sectPr w:rsidR="009B3F81" w:rsidRPr="00326A5E">
      <w:headerReference w:type="default" r:id="rId7"/>
      <w:footerReference w:type="default" r:id="rId8"/>
      <w:pgSz w:w="12240" w:h="15840"/>
      <w:pgMar w:top="777" w:right="900" w:bottom="777" w:left="1440" w:header="720" w:footer="720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032DCD" w14:textId="77777777" w:rsidR="006E7CAB" w:rsidRDefault="006E7CAB">
      <w:pPr>
        <w:spacing w:after="0" w:line="240" w:lineRule="auto"/>
      </w:pPr>
      <w:r>
        <w:separator/>
      </w:r>
    </w:p>
  </w:endnote>
  <w:endnote w:type="continuationSeparator" w:id="0">
    <w:p w14:paraId="41DAAA0F" w14:textId="77777777" w:rsidR="006E7CAB" w:rsidRDefault="006E7C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panose1 w:val="020B0604020202020204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4A503" w14:textId="77777777" w:rsidR="009B3F81" w:rsidRDefault="009B3F81">
    <w:pPr>
      <w:pStyle w:val="Footer"/>
      <w:jc w:val="center"/>
      <w:rPr>
        <w:caps/>
        <w:color w:val="4F81BD" w:themeColor="accent1"/>
      </w:rPr>
    </w:pPr>
  </w:p>
  <w:p w14:paraId="5A2B0EB9" w14:textId="77777777" w:rsidR="009B3F81" w:rsidRDefault="009B3F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22C4A6" w14:textId="77777777" w:rsidR="006E7CAB" w:rsidRDefault="006E7CAB">
      <w:pPr>
        <w:spacing w:after="0" w:line="240" w:lineRule="auto"/>
      </w:pPr>
      <w:r>
        <w:separator/>
      </w:r>
    </w:p>
  </w:footnote>
  <w:footnote w:type="continuationSeparator" w:id="0">
    <w:p w14:paraId="3B932E76" w14:textId="77777777" w:rsidR="006E7CAB" w:rsidRDefault="006E7C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58197C" w14:textId="77777777" w:rsidR="009B3F81" w:rsidRDefault="00292802">
    <w:pPr>
      <w:pStyle w:val="Header"/>
      <w:jc w:val="center"/>
    </w:pPr>
    <w:r>
      <w:rPr>
        <w:noProof/>
      </w:rPr>
      <w:drawing>
        <wp:inline distT="0" distB="9525" distL="0" distR="0" wp14:anchorId="76C40181" wp14:editId="587A9D89">
          <wp:extent cx="2971800" cy="828675"/>
          <wp:effectExtent l="0" t="0" r="0" b="0"/>
          <wp:docPr id="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1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971800" cy="828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wtDS2MDUwMzQ0trBU0lEKTi0uzszPAykwrAUABmdtRSwAAAA="/>
  </w:docVars>
  <w:rsids>
    <w:rsidRoot w:val="009B3F81"/>
    <w:rsid w:val="00022FC7"/>
    <w:rsid w:val="00123F57"/>
    <w:rsid w:val="001C5C90"/>
    <w:rsid w:val="00207DA1"/>
    <w:rsid w:val="00292802"/>
    <w:rsid w:val="00326A5E"/>
    <w:rsid w:val="00360CE9"/>
    <w:rsid w:val="003A5F7F"/>
    <w:rsid w:val="003C371C"/>
    <w:rsid w:val="0059377B"/>
    <w:rsid w:val="005B3E05"/>
    <w:rsid w:val="006643F8"/>
    <w:rsid w:val="006A04F1"/>
    <w:rsid w:val="006E7CAB"/>
    <w:rsid w:val="007361DA"/>
    <w:rsid w:val="007B6BA8"/>
    <w:rsid w:val="007D6834"/>
    <w:rsid w:val="008966E5"/>
    <w:rsid w:val="009B3F81"/>
    <w:rsid w:val="00C61933"/>
    <w:rsid w:val="00CB4D58"/>
    <w:rsid w:val="00D10B6F"/>
    <w:rsid w:val="00D60F27"/>
    <w:rsid w:val="00EF594F"/>
    <w:rsid w:val="00F42DCC"/>
    <w:rsid w:val="00F94FFF"/>
    <w:rsid w:val="00FB3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F5730E"/>
  <w15:docId w15:val="{180FBB0F-4D13-4F7F-ADFD-ADFF2D776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76AB"/>
    <w:pPr>
      <w:spacing w:after="200" w:line="276" w:lineRule="auto"/>
    </w:pPr>
  </w:style>
  <w:style w:type="paragraph" w:styleId="Heading1">
    <w:name w:val="heading 1"/>
    <w:basedOn w:val="Heading"/>
    <w:next w:val="Normal"/>
    <w:link w:val="Heading1Char"/>
    <w:uiPriority w:val="9"/>
    <w:unhideWhenUsed/>
    <w:qFormat/>
    <w:rsid w:val="009A65CF"/>
    <w:pPr>
      <w:keepLines/>
      <w:spacing w:after="301"/>
      <w:ind w:left="-5" w:right="-15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9A65CF"/>
    <w:rPr>
      <w:rFonts w:ascii="Calibri" w:eastAsia="Calibri" w:hAnsi="Calibri" w:cs="Calibri"/>
      <w:b/>
      <w:color w:val="000000"/>
    </w:rPr>
  </w:style>
  <w:style w:type="character" w:customStyle="1" w:styleId="TitleChar">
    <w:name w:val="Title Char"/>
    <w:basedOn w:val="DefaultParagraphFont"/>
    <w:link w:val="Title"/>
    <w:qFormat/>
    <w:rsid w:val="00167300"/>
    <w:rPr>
      <w:rFonts w:ascii="Times New Roman" w:eastAsia="Times New Roman" w:hAnsi="Times New Roman" w:cs="Times New Roman"/>
      <w:b/>
      <w:bCs/>
      <w:sz w:val="28"/>
      <w:szCs w:val="24"/>
      <w:u w:val="single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167300"/>
  </w:style>
  <w:style w:type="character" w:customStyle="1" w:styleId="FooterChar">
    <w:name w:val="Footer Char"/>
    <w:basedOn w:val="DefaultParagraphFont"/>
    <w:link w:val="Footer"/>
    <w:uiPriority w:val="99"/>
    <w:qFormat/>
    <w:rsid w:val="00167300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Title">
    <w:name w:val="Title"/>
    <w:basedOn w:val="Normal"/>
    <w:link w:val="TitleChar"/>
    <w:qFormat/>
    <w:rsid w:val="00167300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8"/>
      <w:szCs w:val="24"/>
      <w:u w:val="single"/>
    </w:rPr>
  </w:style>
  <w:style w:type="paragraph" w:styleId="ListParagraph">
    <w:name w:val="List Paragraph"/>
    <w:basedOn w:val="Normal"/>
    <w:uiPriority w:val="34"/>
    <w:qFormat/>
    <w:rsid w:val="00167300"/>
    <w:pPr>
      <w:spacing w:after="160" w:line="259" w:lineRule="auto"/>
      <w:ind w:left="720"/>
      <w:contextualSpacing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167300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167300"/>
    <w:pPr>
      <w:tabs>
        <w:tab w:val="center" w:pos="4680"/>
        <w:tab w:val="right" w:pos="9360"/>
      </w:tabs>
      <w:spacing w:after="0" w:line="240" w:lineRule="auto"/>
    </w:pPr>
  </w:style>
  <w:style w:type="table" w:styleId="TableGrid">
    <w:name w:val="Table Grid"/>
    <w:basedOn w:val="TableNormal"/>
    <w:uiPriority w:val="39"/>
    <w:rsid w:val="00555E96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52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B71B56-66BE-43A8-A120-40D3F62A1A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2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hmi.rane</dc:creator>
  <dc:description/>
  <cp:lastModifiedBy>Amar Khakhkhar</cp:lastModifiedBy>
  <cp:revision>3</cp:revision>
  <dcterms:created xsi:type="dcterms:W3CDTF">2023-11-30T09:31:00Z</dcterms:created>
  <dcterms:modified xsi:type="dcterms:W3CDTF">2023-12-01T17:28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